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F49BA5" w14:textId="7A5F696C" w:rsidR="006B31C6" w:rsidRDefault="006B25B3" w:rsidP="006B31C6">
      <w:pPr>
        <w:pStyle w:val="Heading1"/>
      </w:pPr>
      <w:r w:rsidRPr="006B31C6">
        <w:t xml:space="preserve">New Jersey </w:t>
      </w:r>
      <w:r w:rsidR="27D20D20" w:rsidRPr="006B31C6">
        <w:t>Financial Aid Application</w:t>
      </w:r>
      <w:r w:rsidR="7CBA7ED9" w:rsidRPr="006B31C6">
        <w:t xml:space="preserve"> Graduation Requirement</w:t>
      </w:r>
      <w:r w:rsidR="27D20D20" w:rsidRPr="006B31C6">
        <w:t xml:space="preserve"> </w:t>
      </w:r>
      <w:r w:rsidRPr="006B31C6">
        <w:t>Waiver Form</w:t>
      </w:r>
    </w:p>
    <w:p w14:paraId="258D84F5" w14:textId="21BFE6FA" w:rsidR="006B31C6" w:rsidRPr="006B31C6" w:rsidRDefault="006B31C6" w:rsidP="006B31C6">
      <w:pPr>
        <w:jc w:val="center"/>
        <w:rPr>
          <w:sz w:val="28"/>
          <w:szCs w:val="24"/>
        </w:rPr>
      </w:pPr>
      <w:r w:rsidRPr="006B31C6">
        <w:rPr>
          <w:sz w:val="28"/>
          <w:szCs w:val="24"/>
        </w:rPr>
        <w:t>(To be completed by the school counselor)</w:t>
      </w:r>
    </w:p>
    <w:p w14:paraId="0F8C2838" w14:textId="2892F603" w:rsidR="006B25B3" w:rsidRDefault="006B25B3">
      <w:pPr>
        <w:spacing w:after="120"/>
      </w:pPr>
      <w:r>
        <w:t xml:space="preserve">Under </w:t>
      </w:r>
      <w:hyperlink w:history="1">
        <w:hyperlink r:id="rId5" w:history="1">
          <w:r w:rsidR="5525ADE7" w:rsidRPr="433660A8">
            <w:rPr>
              <w:rStyle w:val="Hyperlink"/>
            </w:rPr>
            <w:t>P.L.2023, c.295</w:t>
          </w:r>
        </w:hyperlink>
      </w:hyperlink>
      <w:r>
        <w:t xml:space="preserve">, to receive a high school diploma, a student </w:t>
      </w:r>
      <w:r w:rsidR="408D2F7B">
        <w:t>in the graduating classes of 2025, 2026, or 2027</w:t>
      </w:r>
      <w:r w:rsidR="3DA40DFB">
        <w:t xml:space="preserve"> must:</w:t>
      </w:r>
    </w:p>
    <w:p w14:paraId="19DF5336" w14:textId="4862414B" w:rsidR="006B25B3" w:rsidRDefault="1B059E4B" w:rsidP="433660A8">
      <w:pPr>
        <w:pStyle w:val="ListParagraph"/>
        <w:numPr>
          <w:ilvl w:val="0"/>
          <w:numId w:val="1"/>
        </w:numPr>
        <w:spacing w:after="120"/>
        <w:ind w:left="763"/>
      </w:pPr>
      <w:r>
        <w:t>C</w:t>
      </w:r>
      <w:r w:rsidR="3DA40DFB">
        <w:t>omplete</w:t>
      </w:r>
      <w:r w:rsidR="006B25B3">
        <w:t xml:space="preserve"> the Free Application for Federal Student Aid (FAFSA) or the N</w:t>
      </w:r>
      <w:r w:rsidR="008525C6">
        <w:t>ew Jersey</w:t>
      </w:r>
      <w:r w:rsidR="006B25B3">
        <w:t xml:space="preserve"> Alternative Financial Aid Application, or</w:t>
      </w:r>
    </w:p>
    <w:p w14:paraId="7F80D2E1" w14:textId="6409256A" w:rsidR="006B25B3" w:rsidRDefault="4918E2F1" w:rsidP="006B25B3">
      <w:pPr>
        <w:pStyle w:val="ListParagraph"/>
        <w:numPr>
          <w:ilvl w:val="0"/>
          <w:numId w:val="1"/>
        </w:numPr>
      </w:pPr>
      <w:r>
        <w:t>Be exe</w:t>
      </w:r>
      <w:r w:rsidR="0286AA15">
        <w:t xml:space="preserve">mpted from the requirement in accordance with procedures outlined in </w:t>
      </w:r>
      <w:r w:rsidR="213509D8">
        <w:t>the</w:t>
      </w:r>
      <w:r w:rsidR="0286AA15">
        <w:t xml:space="preserve"> law</w:t>
      </w:r>
      <w:r w:rsidR="4712E967">
        <w:t>.</w:t>
      </w:r>
    </w:p>
    <w:p w14:paraId="7BC416FD" w14:textId="2BBAD61A" w:rsidR="006B31C6" w:rsidRDefault="005509E9" w:rsidP="006B31C6">
      <w:r>
        <w:t>If the student is</w:t>
      </w:r>
      <w:r w:rsidR="006B31C6">
        <w:t xml:space="preserve"> under 18 years of age, the student’s school counselor may authorize a waiver if one cannot be reasonably obtained from the student’s parent or guardian.</w:t>
      </w:r>
    </w:p>
    <w:p w14:paraId="0C9179B5" w14:textId="04FC65FF" w:rsidR="002C55EC" w:rsidRDefault="00F73AED" w:rsidP="002C55EC">
      <w:pPr>
        <w:pBdr>
          <w:top w:val="single" w:sz="12" w:space="1" w:color="0A2F41" w:themeColor="accent1" w:themeShade="80"/>
          <w:left w:val="single" w:sz="12" w:space="4" w:color="0A2F41" w:themeColor="accent1" w:themeShade="80"/>
          <w:bottom w:val="single" w:sz="12" w:space="1" w:color="0A2F41" w:themeColor="accent1" w:themeShade="80"/>
          <w:right w:val="single" w:sz="12" w:space="4" w:color="0A2F41" w:themeColor="accent1" w:themeShade="80"/>
          <w:between w:val="single" w:sz="12" w:space="1" w:color="0A2F41" w:themeColor="accent1" w:themeShade="80"/>
          <w:bar w:val="single" w:sz="12" w:color="0A2F41" w:themeColor="accent1" w:themeShade="80"/>
        </w:pBdr>
        <w:shd w:val="clear" w:color="auto" w:fill="F2F2F2" w:themeFill="background1" w:themeFillShade="F2"/>
        <w:ind w:left="144" w:right="144"/>
      </w:pPr>
      <w:r>
        <w:t xml:space="preserve">Completing </w:t>
      </w:r>
      <w:r w:rsidR="002C55EC">
        <w:t xml:space="preserve">this form does </w:t>
      </w:r>
      <w:r w:rsidR="002C55EC" w:rsidRPr="008525C6">
        <w:rPr>
          <w:i/>
          <w:iCs/>
        </w:rPr>
        <w:t>not</w:t>
      </w:r>
      <w:r w:rsidR="002C55EC">
        <w:t xml:space="preserve"> prohibit </w:t>
      </w:r>
      <w:r w:rsidR="00A02D4B">
        <w:t>the</w:t>
      </w:r>
      <w:r w:rsidR="002C55EC">
        <w:t xml:space="preserve"> student from submitting a FASFA or </w:t>
      </w:r>
      <w:r w:rsidR="002C55EC" w:rsidRPr="006B25B3">
        <w:t>N</w:t>
      </w:r>
      <w:r w:rsidR="002C55EC">
        <w:t>ew Jersey</w:t>
      </w:r>
      <w:r w:rsidR="002C55EC" w:rsidRPr="006B25B3">
        <w:t xml:space="preserve"> Alternative Financial Aid Application</w:t>
      </w:r>
      <w:r w:rsidR="009D1C69">
        <w:t>.</w:t>
      </w:r>
    </w:p>
    <w:p w14:paraId="5C95E08F" w14:textId="771FBB8F" w:rsidR="006B25B3" w:rsidRPr="009D1C69" w:rsidRDefault="006B25B3" w:rsidP="009D1C69">
      <w:pPr>
        <w:pStyle w:val="Heading2"/>
      </w:pPr>
      <w:r w:rsidRPr="009D1C69">
        <w:t>Instructions</w:t>
      </w:r>
    </w:p>
    <w:p w14:paraId="64E3BD75" w14:textId="5F1ABA05" w:rsidR="006B25B3" w:rsidRDefault="006B25B3" w:rsidP="006B31C6">
      <w:pPr>
        <w:spacing w:after="120"/>
      </w:pPr>
      <w:r>
        <w:t xml:space="preserve">Complete this form </w:t>
      </w:r>
      <w:r w:rsidR="004A63F6">
        <w:t xml:space="preserve">if </w:t>
      </w:r>
      <w:r w:rsidR="006B31C6">
        <w:t>you</w:t>
      </w:r>
      <w:r w:rsidR="00282C90">
        <w:t xml:space="preserve"> are the student's school </w:t>
      </w:r>
      <w:r w:rsidR="000C7212">
        <w:t>counselor,</w:t>
      </w:r>
      <w:r w:rsidR="00282C90">
        <w:t xml:space="preserve"> and you were</w:t>
      </w:r>
      <w:r w:rsidR="006B31C6">
        <w:t xml:space="preserve"> unable to obtain a completed </w:t>
      </w:r>
      <w:r w:rsidR="006B31C6" w:rsidRPr="006B31C6">
        <w:t>New Jersey Financial Aid Application Graduation Requirement Waiver Form</w:t>
      </w:r>
      <w:r w:rsidR="006B31C6">
        <w:t xml:space="preserve"> from the student's parent or guardian.</w:t>
      </w:r>
    </w:p>
    <w:p w14:paraId="3841715E" w14:textId="4348EDCA" w:rsidR="002C55EC" w:rsidRDefault="00B4306B" w:rsidP="0016383E">
      <w:pPr>
        <w:pStyle w:val="Heading2"/>
        <w:spacing w:after="0"/>
      </w:pPr>
      <w:r>
        <w:t>Student Information</w:t>
      </w:r>
    </w:p>
    <w:p w14:paraId="530E2C0C" w14:textId="13EC028D" w:rsidR="00B4306B" w:rsidRDefault="00B4306B" w:rsidP="002C55EC">
      <w:pPr>
        <w:pStyle w:val="formfieldtext"/>
        <w:tabs>
          <w:tab w:val="left" w:pos="7200"/>
        </w:tabs>
      </w:pPr>
      <w:r>
        <w:t>Full Name of Student:</w:t>
      </w:r>
      <w:r w:rsidR="002C55EC">
        <w:tab/>
        <w:t>Age (years):</w:t>
      </w:r>
    </w:p>
    <w:p w14:paraId="1E5F6568" w14:textId="34D9419A" w:rsidR="00B4306B" w:rsidRDefault="008525C6" w:rsidP="008525C6">
      <w:pPr>
        <w:pStyle w:val="formfieldtext"/>
        <w:tabs>
          <w:tab w:val="left" w:pos="5760"/>
        </w:tabs>
        <w:spacing w:after="240"/>
      </w:pPr>
      <w:r>
        <w:t>Email address:</w:t>
      </w:r>
      <w:r>
        <w:tab/>
        <w:t>Phone Number:</w:t>
      </w:r>
    </w:p>
    <w:p w14:paraId="3DE4A74F" w14:textId="04E5F336" w:rsidR="008525C6" w:rsidRDefault="008525C6" w:rsidP="0016383E">
      <w:pPr>
        <w:pStyle w:val="Heading2"/>
        <w:spacing w:after="0"/>
      </w:pPr>
      <w:r>
        <w:t>Parent/Guardian Information</w:t>
      </w:r>
    </w:p>
    <w:p w14:paraId="11EE9D05" w14:textId="55DADCC4" w:rsidR="008525C6" w:rsidRDefault="00BF34B8" w:rsidP="0016383E">
      <w:pPr>
        <w:pStyle w:val="formfieldtext"/>
      </w:pPr>
      <w:r>
        <w:t>Full Name of Parent/Guardian:</w:t>
      </w:r>
    </w:p>
    <w:p w14:paraId="5F0409D5" w14:textId="331C9B40" w:rsidR="00BF34B8" w:rsidRPr="008525C6" w:rsidRDefault="00BF34B8" w:rsidP="00BF34B8">
      <w:pPr>
        <w:pStyle w:val="formfieldtext"/>
        <w:tabs>
          <w:tab w:val="left" w:pos="5760"/>
        </w:tabs>
        <w:spacing w:after="240"/>
      </w:pPr>
      <w:r>
        <w:t>Email address:</w:t>
      </w:r>
      <w:r>
        <w:tab/>
        <w:t>Phone Number:</w:t>
      </w:r>
    </w:p>
    <w:p w14:paraId="23F2E5AD" w14:textId="5583432C" w:rsidR="008525C6" w:rsidRDefault="00B4306B" w:rsidP="0016383E">
      <w:pPr>
        <w:pStyle w:val="Heading2"/>
        <w:spacing w:after="120"/>
      </w:pPr>
      <w:r>
        <w:t>Signature</w:t>
      </w:r>
    </w:p>
    <w:p w14:paraId="7CD3255B" w14:textId="2145BBC4" w:rsidR="005509E9" w:rsidRDefault="005509E9" w:rsidP="0016383E">
      <w:pPr>
        <w:pStyle w:val="formfieldtext"/>
        <w:tabs>
          <w:tab w:val="left" w:pos="5760"/>
        </w:tabs>
      </w:pPr>
      <w:r>
        <w:t xml:space="preserve">By signing this form, I certify that the student is under 18 years of age and </w:t>
      </w:r>
      <w:r w:rsidR="004A63F6">
        <w:t xml:space="preserve">a </w:t>
      </w:r>
      <w:r>
        <w:t>waiver could not be reasonably obtained from the student's parent or guardian.</w:t>
      </w:r>
    </w:p>
    <w:p w14:paraId="3E749DC8" w14:textId="29004AC9" w:rsidR="008525C6" w:rsidRDefault="005509E9" w:rsidP="0016383E">
      <w:pPr>
        <w:pStyle w:val="formfieldtext"/>
        <w:tabs>
          <w:tab w:val="left" w:pos="5760"/>
        </w:tabs>
      </w:pPr>
      <w:r>
        <w:t>Full Name of School Counselor:</w:t>
      </w:r>
    </w:p>
    <w:p w14:paraId="74EB6B13" w14:textId="2F8B26E6" w:rsidR="008525C6" w:rsidRPr="008525C6" w:rsidRDefault="008525C6" w:rsidP="008525C6">
      <w:pPr>
        <w:pStyle w:val="formfieldtext"/>
        <w:tabs>
          <w:tab w:val="left" w:pos="5760"/>
        </w:tabs>
      </w:pPr>
      <w:r>
        <w:t>Signature:</w:t>
      </w:r>
      <w:r>
        <w:tab/>
        <w:t>Date:</w:t>
      </w:r>
    </w:p>
    <w:sectPr w:rsidR="008525C6" w:rsidRPr="008525C6" w:rsidSect="00BF34B8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D3C59"/>
    <w:multiLevelType w:val="hybridMultilevel"/>
    <w:tmpl w:val="B772046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EE61C36"/>
    <w:multiLevelType w:val="hybridMultilevel"/>
    <w:tmpl w:val="0DDABF1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769E69E8"/>
    <w:multiLevelType w:val="hybridMultilevel"/>
    <w:tmpl w:val="7E68C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7014059">
    <w:abstractNumId w:val="0"/>
  </w:num>
  <w:num w:numId="2" w16cid:durableId="769619188">
    <w:abstractNumId w:val="2"/>
  </w:num>
  <w:num w:numId="3" w16cid:durableId="20800523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0NDC3sDCyNDMzNzBR0lEKTi0uzszPAykwrAUAatZlGSwAAAA="/>
  </w:docVars>
  <w:rsids>
    <w:rsidRoot w:val="006B25B3"/>
    <w:rsid w:val="00010331"/>
    <w:rsid w:val="00017679"/>
    <w:rsid w:val="000B0903"/>
    <w:rsid w:val="000B673C"/>
    <w:rsid w:val="000C7212"/>
    <w:rsid w:val="00112DE3"/>
    <w:rsid w:val="0016383E"/>
    <w:rsid w:val="00174AEC"/>
    <w:rsid w:val="001776D6"/>
    <w:rsid w:val="001A3472"/>
    <w:rsid w:val="00206567"/>
    <w:rsid w:val="00250793"/>
    <w:rsid w:val="00277100"/>
    <w:rsid w:val="00282C90"/>
    <w:rsid w:val="002C55EC"/>
    <w:rsid w:val="00322467"/>
    <w:rsid w:val="00353EDF"/>
    <w:rsid w:val="003819E4"/>
    <w:rsid w:val="003F27DC"/>
    <w:rsid w:val="00480876"/>
    <w:rsid w:val="004A63F6"/>
    <w:rsid w:val="004B6259"/>
    <w:rsid w:val="004C3F8E"/>
    <w:rsid w:val="00500D93"/>
    <w:rsid w:val="00537E12"/>
    <w:rsid w:val="00542791"/>
    <w:rsid w:val="005509E9"/>
    <w:rsid w:val="005A288F"/>
    <w:rsid w:val="006230A2"/>
    <w:rsid w:val="006B25B3"/>
    <w:rsid w:val="006B31C6"/>
    <w:rsid w:val="00775A8F"/>
    <w:rsid w:val="00807532"/>
    <w:rsid w:val="008525C6"/>
    <w:rsid w:val="008F34AE"/>
    <w:rsid w:val="008F3CA6"/>
    <w:rsid w:val="0090193C"/>
    <w:rsid w:val="00912851"/>
    <w:rsid w:val="00934CE5"/>
    <w:rsid w:val="0093743B"/>
    <w:rsid w:val="00941E6E"/>
    <w:rsid w:val="009D1C69"/>
    <w:rsid w:val="00A02D4B"/>
    <w:rsid w:val="00A56092"/>
    <w:rsid w:val="00B256BD"/>
    <w:rsid w:val="00B4306B"/>
    <w:rsid w:val="00BD6A3F"/>
    <w:rsid w:val="00BF34B8"/>
    <w:rsid w:val="00D3440C"/>
    <w:rsid w:val="00E51E05"/>
    <w:rsid w:val="00E73AD2"/>
    <w:rsid w:val="00F23B6C"/>
    <w:rsid w:val="00F73AED"/>
    <w:rsid w:val="00F77167"/>
    <w:rsid w:val="00FA2263"/>
    <w:rsid w:val="00FB7D82"/>
    <w:rsid w:val="00FE3F3C"/>
    <w:rsid w:val="0286AA15"/>
    <w:rsid w:val="06658482"/>
    <w:rsid w:val="07574BA2"/>
    <w:rsid w:val="0A2B61B7"/>
    <w:rsid w:val="0A686053"/>
    <w:rsid w:val="0D68A7CA"/>
    <w:rsid w:val="0EC2A83B"/>
    <w:rsid w:val="128DC5FF"/>
    <w:rsid w:val="140466A9"/>
    <w:rsid w:val="15624C07"/>
    <w:rsid w:val="17B06CD4"/>
    <w:rsid w:val="19B12C2C"/>
    <w:rsid w:val="1B059E4B"/>
    <w:rsid w:val="1C246B44"/>
    <w:rsid w:val="1D7A5CB4"/>
    <w:rsid w:val="1F9D1632"/>
    <w:rsid w:val="21039204"/>
    <w:rsid w:val="213509D8"/>
    <w:rsid w:val="27D20D20"/>
    <w:rsid w:val="2821D4A6"/>
    <w:rsid w:val="2C21C859"/>
    <w:rsid w:val="2D76CE1D"/>
    <w:rsid w:val="3032133C"/>
    <w:rsid w:val="34889E77"/>
    <w:rsid w:val="34F4C843"/>
    <w:rsid w:val="350D933C"/>
    <w:rsid w:val="3CA1CFF6"/>
    <w:rsid w:val="3CBE3CE1"/>
    <w:rsid w:val="3DA40DFB"/>
    <w:rsid w:val="3EA0F402"/>
    <w:rsid w:val="3EF7C50E"/>
    <w:rsid w:val="3F35767E"/>
    <w:rsid w:val="408D2F7B"/>
    <w:rsid w:val="414462EC"/>
    <w:rsid w:val="42DF5553"/>
    <w:rsid w:val="432AB38E"/>
    <w:rsid w:val="433660A8"/>
    <w:rsid w:val="450EFB75"/>
    <w:rsid w:val="46355AFA"/>
    <w:rsid w:val="4712E967"/>
    <w:rsid w:val="4918E2F1"/>
    <w:rsid w:val="4C82103E"/>
    <w:rsid w:val="4CE4D2F8"/>
    <w:rsid w:val="4E863047"/>
    <w:rsid w:val="508DAFDC"/>
    <w:rsid w:val="5525ADE7"/>
    <w:rsid w:val="56D951AA"/>
    <w:rsid w:val="576F6A8E"/>
    <w:rsid w:val="596BC90D"/>
    <w:rsid w:val="5C6B0016"/>
    <w:rsid w:val="614AABEF"/>
    <w:rsid w:val="61F9B4CC"/>
    <w:rsid w:val="6B4E5053"/>
    <w:rsid w:val="7012A4B0"/>
    <w:rsid w:val="72DA56AF"/>
    <w:rsid w:val="74180B21"/>
    <w:rsid w:val="75C72A47"/>
    <w:rsid w:val="767FA19C"/>
    <w:rsid w:val="7730BAAB"/>
    <w:rsid w:val="78BB4816"/>
    <w:rsid w:val="7C059DD3"/>
    <w:rsid w:val="7CBA7ED9"/>
    <w:rsid w:val="7CE39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8F3FA"/>
  <w15:chartTrackingRefBased/>
  <w15:docId w15:val="{31961A33-7D6B-44EA-8189-1A6BC0D09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25C6"/>
    <w:pPr>
      <w:spacing w:after="220"/>
    </w:pPr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E12"/>
    <w:pPr>
      <w:keepNext/>
      <w:keepLines/>
      <w:spacing w:after="240"/>
      <w:jc w:val="center"/>
      <w:outlineLvl w:val="0"/>
    </w:pPr>
    <w:rPr>
      <w:rFonts w:eastAsiaTheme="majorEastAsia" w:cstheme="majorBidi"/>
      <w:b/>
      <w:color w:val="153D63" w:themeColor="text2" w:themeTint="E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1C69"/>
    <w:pPr>
      <w:pBdr>
        <w:bottom w:val="single" w:sz="12" w:space="1" w:color="0A2F41" w:themeColor="accent1" w:themeShade="80"/>
      </w:pBdr>
      <w:outlineLvl w:val="1"/>
    </w:pPr>
    <w:rPr>
      <w:b/>
      <w:bCs/>
      <w:color w:val="153D63" w:themeColor="text2" w:themeTint="E6"/>
      <w:sz w:val="28"/>
      <w:szCs w:val="28"/>
    </w:rPr>
  </w:style>
  <w:style w:type="paragraph" w:styleId="Heading3">
    <w:name w:val="heading 3"/>
    <w:basedOn w:val="formfieldtext"/>
    <w:next w:val="Normal"/>
    <w:link w:val="Heading3Char"/>
    <w:uiPriority w:val="9"/>
    <w:unhideWhenUsed/>
    <w:qFormat/>
    <w:rsid w:val="008525C6"/>
    <w:pPr>
      <w:tabs>
        <w:tab w:val="left" w:pos="5760"/>
      </w:tabs>
      <w:spacing w:before="0" w:after="120"/>
      <w:outlineLvl w:val="2"/>
    </w:pPr>
    <w:rPr>
      <w:b/>
      <w:bCs/>
      <w:color w:val="153D63" w:themeColor="text2" w:themeTint="E6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25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B25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B25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B25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B25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25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E12"/>
    <w:rPr>
      <w:rFonts w:ascii="Calibri" w:eastAsiaTheme="majorEastAsia" w:hAnsi="Calibri" w:cstheme="majorBidi"/>
      <w:b/>
      <w:color w:val="153D63" w:themeColor="text2" w:themeTint="E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D1C69"/>
    <w:rPr>
      <w:rFonts w:ascii="Calibri" w:hAnsi="Calibri"/>
      <w:b/>
      <w:bCs/>
      <w:color w:val="153D63" w:themeColor="text2" w:themeTint="E6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525C6"/>
    <w:rPr>
      <w:rFonts w:ascii="Calibri" w:hAnsi="Calibri"/>
      <w:b/>
      <w:bCs/>
      <w:color w:val="153D63" w:themeColor="text2" w:themeTint="E6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25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B25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B25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25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25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25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B25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25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25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B25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B25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B25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B25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B25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B25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B25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B25B3"/>
    <w:rPr>
      <w:b/>
      <w:bCs/>
      <w:smallCaps/>
      <w:color w:val="0F4761" w:themeColor="accent1" w:themeShade="BF"/>
      <w:spacing w:val="5"/>
    </w:rPr>
  </w:style>
  <w:style w:type="paragraph" w:customStyle="1" w:styleId="formfieldtext">
    <w:name w:val="form field text"/>
    <w:basedOn w:val="Normal"/>
    <w:qFormat/>
    <w:rsid w:val="0016383E"/>
    <w:pPr>
      <w:spacing w:before="280" w:after="0"/>
    </w:pPr>
  </w:style>
  <w:style w:type="character" w:styleId="Hyperlink">
    <w:name w:val="Hyperlink"/>
    <w:basedOn w:val="DefaultParagraphFont"/>
    <w:uiPriority w:val="99"/>
    <w:unhideWhenUsed/>
    <w:rsid w:val="00BF34B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34B8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71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7100"/>
    <w:rPr>
      <w:rFonts w:ascii="Calibri" w:hAnsi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80876"/>
    <w:pPr>
      <w:spacing w:after="0" w:line="240" w:lineRule="auto"/>
    </w:pPr>
    <w:rPr>
      <w:rFonts w:ascii="Calibri" w:hAnsi="Calibri"/>
      <w:sz w:val="24"/>
    </w:rPr>
  </w:style>
  <w:style w:type="paragraph" w:styleId="NoSpacing">
    <w:name w:val="No Spacing"/>
    <w:uiPriority w:val="1"/>
    <w:qFormat/>
    <w:rsid w:val="006B31C6"/>
    <w:pPr>
      <w:spacing w:after="0" w:line="240" w:lineRule="auto"/>
    </w:pPr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ub.njleg.state.nj.us/Bills/2022/PL23/295_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4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1181/S2054 Waiver Request Form</vt:lpstr>
    </vt:vector>
  </TitlesOfParts>
  <Company/>
  <LinksUpToDate>false</LinksUpToDate>
  <CharactersWithSpaces>1438</CharactersWithSpaces>
  <SharedDoc>false</SharedDoc>
  <HLinks>
    <vt:vector size="42" baseType="variant">
      <vt:variant>
        <vt:i4>4915271</vt:i4>
      </vt:variant>
      <vt:variant>
        <vt:i4>12</vt:i4>
      </vt:variant>
      <vt:variant>
        <vt:i4>0</vt:i4>
      </vt:variant>
      <vt:variant>
        <vt:i4>5</vt:i4>
      </vt:variant>
      <vt:variant>
        <vt:lpwstr>https://www.hesaa.org/Pages/financialaidhub.aspx</vt:lpwstr>
      </vt:variant>
      <vt:variant>
        <vt:lpwstr/>
      </vt:variant>
      <vt:variant>
        <vt:i4>4653125</vt:i4>
      </vt:variant>
      <vt:variant>
        <vt:i4>9</vt:i4>
      </vt:variant>
      <vt:variant>
        <vt:i4>0</vt:i4>
      </vt:variant>
      <vt:variant>
        <vt:i4>5</vt:i4>
      </vt:variant>
      <vt:variant>
        <vt:lpwstr>https://www.usa.gov/fafsa</vt:lpwstr>
      </vt:variant>
      <vt:variant>
        <vt:lpwstr/>
      </vt:variant>
      <vt:variant>
        <vt:i4>4194355</vt:i4>
      </vt:variant>
      <vt:variant>
        <vt:i4>5</vt:i4>
      </vt:variant>
      <vt:variant>
        <vt:i4>0</vt:i4>
      </vt:variant>
      <vt:variant>
        <vt:i4>5</vt:i4>
      </vt:variant>
      <vt:variant>
        <vt:lpwstr>https://pub.njleg.state.nj.us/Bills/2022/PL23/295_.PDF</vt:lpwstr>
      </vt:variant>
      <vt:variant>
        <vt:lpwstr/>
      </vt:variant>
      <vt:variant>
        <vt:i4>4194355</vt:i4>
      </vt:variant>
      <vt:variant>
        <vt:i4>0</vt:i4>
      </vt:variant>
      <vt:variant>
        <vt:i4>0</vt:i4>
      </vt:variant>
      <vt:variant>
        <vt:i4>5</vt:i4>
      </vt:variant>
      <vt:variant>
        <vt:lpwstr>https://pub.njleg.state.nj.us/Bills/2022/PL23/295_.PDF</vt:lpwstr>
      </vt:variant>
      <vt:variant>
        <vt:lpwstr/>
      </vt:variant>
      <vt:variant>
        <vt:i4>3539023</vt:i4>
      </vt:variant>
      <vt:variant>
        <vt:i4>6</vt:i4>
      </vt:variant>
      <vt:variant>
        <vt:i4>0</vt:i4>
      </vt:variant>
      <vt:variant>
        <vt:i4>5</vt:i4>
      </vt:variant>
      <vt:variant>
        <vt:lpwstr>mailto:rhoag@doe.nj.gov</vt:lpwstr>
      </vt:variant>
      <vt:variant>
        <vt:lpwstr/>
      </vt:variant>
      <vt:variant>
        <vt:i4>3539023</vt:i4>
      </vt:variant>
      <vt:variant>
        <vt:i4>3</vt:i4>
      </vt:variant>
      <vt:variant>
        <vt:i4>0</vt:i4>
      </vt:variant>
      <vt:variant>
        <vt:i4>5</vt:i4>
      </vt:variant>
      <vt:variant>
        <vt:lpwstr>mailto:rhoag@doe.nj.gov</vt:lpwstr>
      </vt:variant>
      <vt:variant>
        <vt:lpwstr/>
      </vt:variant>
      <vt:variant>
        <vt:i4>3539023</vt:i4>
      </vt:variant>
      <vt:variant>
        <vt:i4>0</vt:i4>
      </vt:variant>
      <vt:variant>
        <vt:i4>0</vt:i4>
      </vt:variant>
      <vt:variant>
        <vt:i4>5</vt:i4>
      </vt:variant>
      <vt:variant>
        <vt:lpwstr>mailto:rhoag@doe.nj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Jersey Financial Aid Application Graduation Requirement Waiver Form</dc:title>
  <dc:subject/>
  <dc:creator>State of New Jersey</dc:creator>
  <cp:keywords/>
  <dc:description/>
  <cp:lastModifiedBy>Jesse Young</cp:lastModifiedBy>
  <cp:revision>2</cp:revision>
  <dcterms:created xsi:type="dcterms:W3CDTF">2024-06-19T23:45:00Z</dcterms:created>
  <dcterms:modified xsi:type="dcterms:W3CDTF">2024-06-19T23:45:00Z</dcterms:modified>
</cp:coreProperties>
</file>